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569A8" w:rsidRPr="0042379C" w:rsidRDefault="0042379C" w:rsidP="0042379C">
      <w:r w:rsidRPr="0042379C">
        <w:t>https://github.com/ewilson87/CST_135_VendingMachine</w:t>
      </w:r>
      <w:bookmarkStart w:id="0" w:name="_GoBack"/>
      <w:bookmarkEnd w:id="0"/>
    </w:p>
    <w:sectPr w:rsidR="00C569A8" w:rsidRPr="0042379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A0NDc1MjI3szQxNDBU0lEKTi0uzszPAykwqgUAxEBbmywAAAA="/>
  </w:docVars>
  <w:rsids>
    <w:rsidRoot w:val="00C569A8"/>
    <w:rsid w:val="0042379C"/>
    <w:rsid w:val="00520093"/>
    <w:rsid w:val="005A789B"/>
    <w:rsid w:val="00C569A8"/>
    <w:rsid w:val="00F006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C91C2D0-7C3F-4C27-85D1-9C03117049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</Words>
  <Characters>4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an W Wilson</dc:creator>
  <cp:keywords/>
  <dc:description/>
  <cp:lastModifiedBy>Evan W Wilson</cp:lastModifiedBy>
  <cp:revision>3</cp:revision>
  <dcterms:created xsi:type="dcterms:W3CDTF">2018-01-11T04:17:00Z</dcterms:created>
  <dcterms:modified xsi:type="dcterms:W3CDTF">2018-01-17T01:50:00Z</dcterms:modified>
</cp:coreProperties>
</file>